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77F1" w:rsidRDefault="00385BD2">
      <w:pPr>
        <w:pStyle w:val="Title"/>
      </w:pPr>
      <w:r>
        <w:t>Exponential distribution analysis</w:t>
      </w:r>
    </w:p>
    <w:p w:rsidR="00AB77F1" w:rsidRDefault="00385BD2">
      <w:pPr>
        <w:pStyle w:val="Author"/>
      </w:pPr>
      <w:r>
        <w:t>Pier Lorenzo Paracchini</w:t>
      </w:r>
    </w:p>
    <w:p w:rsidR="00AB77F1" w:rsidRDefault="00385BD2">
      <w:pPr>
        <w:pStyle w:val="Heading2"/>
      </w:pPr>
      <w:bookmarkStart w:id="0" w:name="overview"/>
      <w:bookmarkEnd w:id="0"/>
      <w:r>
        <w:t>Overview</w:t>
      </w:r>
    </w:p>
    <w:p w:rsidR="00AB77F1" w:rsidRDefault="00385BD2">
      <w:r>
        <w:t xml:space="preserve">The Central Limit Theorem (CLT) states that </w:t>
      </w:r>
      <w:r>
        <w:rPr>
          <w:i/>
        </w:rPr>
        <w:t>"</w:t>
      </w:r>
      <w:r>
        <w:rPr>
          <w:i/>
        </w:rPr>
        <w:t>the distribution of averages of indipendent and identically distributed (iid) variables becomes that of a standard normal as the sample size increase."</w:t>
      </w:r>
      <w:r>
        <w:t xml:space="preserve"> so in this assignment it will be investigate the behaviour of the </w:t>
      </w:r>
      <w:r>
        <w:rPr>
          <w:b/>
        </w:rPr>
        <w:t>exponential distribution</w:t>
      </w:r>
      <w:r>
        <w:t xml:space="preserve"> when looking </w:t>
      </w:r>
      <w:r>
        <w:t>at the distribution of averages of 40 exponentials (and more).</w:t>
      </w:r>
    </w:p>
    <w:p w:rsidR="00AB77F1" w:rsidRDefault="00385BD2">
      <w:pPr>
        <w:pStyle w:val="Heading2"/>
      </w:pPr>
      <w:bookmarkStart w:id="1" w:name="simulations"/>
      <w:bookmarkEnd w:id="1"/>
      <w:r>
        <w:t>Simulations</w:t>
      </w:r>
    </w:p>
    <w:p w:rsidR="00AB77F1" w:rsidRDefault="00385BD2">
      <w:r>
        <w:t xml:space="preserve">Lets simulate an experiment with a random variable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>
        <w:t xml:space="preserve"> with an </w:t>
      </w:r>
      <w:r>
        <w:rPr>
          <w:b/>
        </w:rPr>
        <w:t>exponential distribution</w:t>
      </w:r>
      <w:r>
        <w:t xml:space="preserve"> with the following characteristics</w:t>
      </w:r>
    </w:p>
    <w:p w:rsidR="00AB77F1" w:rsidRDefault="00385BD2">
      <w:pPr>
        <w:pStyle w:val="Compact"/>
        <w:numPr>
          <w:ilvl w:val="0"/>
          <w:numId w:val="3"/>
        </w:numPr>
      </w:pPr>
      <w:r>
        <w:rPr>
          <w:b/>
        </w:rPr>
        <w:t>rate parameter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</w:p>
    <w:p w:rsidR="00AB77F1" w:rsidRDefault="00385BD2">
      <w:pPr>
        <w:pStyle w:val="Compact"/>
        <w:numPr>
          <w:ilvl w:val="1"/>
          <w:numId w:val="4"/>
        </w:numPr>
      </w:pPr>
      <w:r>
        <w:rPr>
          <w:b/>
        </w:rPr>
        <w:t>mean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μ=E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=1/λ=5</m:t>
        </m:r>
      </m:oMath>
    </w:p>
    <w:p w:rsidR="00AB77F1" w:rsidRDefault="00385BD2">
      <w:pPr>
        <w:pStyle w:val="Compact"/>
        <w:numPr>
          <w:ilvl w:val="1"/>
          <w:numId w:val="4"/>
        </w:numPr>
      </w:pPr>
      <w:r>
        <w:rPr>
          <w:b/>
        </w:rPr>
        <w:t>standard deviation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xVar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rad>
        <m:r>
          <m:rPr>
            <m:sty m:val="p"/>
          </m:rPr>
          <w:rPr>
            <w:rFonts w:ascii="Cambria Math" w:hAnsi="Cambria Math"/>
          </w:rPr>
          <m:t>=1/λ=5</m:t>
        </m:r>
      </m:oMath>
    </w:p>
    <w:p w:rsidR="00AB77F1" w:rsidRDefault="00385BD2">
      <w:pPr>
        <w:pStyle w:val="Compact"/>
        <w:numPr>
          <w:ilvl w:val="1"/>
          <w:numId w:val="4"/>
        </w:numPr>
      </w:pPr>
      <w:r>
        <w:rPr>
          <w:b/>
        </w:rPr>
        <w:t>standard error</w:t>
      </w:r>
      <w:r>
        <w:t xml:space="preserve"> (SE) </w:t>
      </w:r>
      <m:oMath>
        <m:r>
          <m:rPr>
            <m:sty m:val="p"/>
          </m:rPr>
          <w:rPr>
            <w:rFonts w:ascii="Cambria Math" w:hAnsi="Cambria Math"/>
          </w:rPr>
          <m:t>σ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</m:rad>
      </m:oMath>
    </w:p>
    <w:p w:rsidR="00AB77F1" w:rsidRDefault="00385BD2">
      <w:r>
        <w:t>For building the distribution of averages we will run thousands of simulation and for each simulation the following steps are executed:</w:t>
      </w:r>
    </w:p>
    <w:p w:rsidR="00AB77F1" w:rsidRDefault="00385BD2">
      <w:pPr>
        <w:pStyle w:val="Compact"/>
        <w:numPr>
          <w:ilvl w:val="0"/>
          <w:numId w:val="5"/>
        </w:numPr>
      </w:pPr>
      <w:r>
        <w:t xml:space="preserve">run the experiment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>
        <w:t xml:space="preserve"> time where </w:t>
      </w:r>
      <w:r>
        <w:rPr>
          <w:rStyle w:val="VerbatimChar"/>
        </w:rPr>
        <w:t>n = 40, 80, 120, 160</w:t>
      </w:r>
      <w:r>
        <w:t>,</w:t>
      </w:r>
    </w:p>
    <w:p w:rsidR="00AB77F1" w:rsidRDefault="00385BD2">
      <w:pPr>
        <w:pStyle w:val="Compact"/>
        <w:numPr>
          <w:ilvl w:val="1"/>
          <w:numId w:val="6"/>
        </w:numPr>
      </w:pPr>
      <w:r>
        <w:t xml:space="preserve">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t xml:space="preserve"> the outcome for th</w:t>
      </w:r>
      <w:r>
        <w:t xml:space="preserve">e experiment </w:t>
      </w:r>
      <m:oMath>
        <m:r>
          <m:rPr>
            <m:sty m:val="p"/>
          </m:rPr>
          <w:rPr>
            <w:rFonts w:ascii="Cambria Math" w:hAnsi="Cambria Math"/>
          </w:rPr>
          <m:t>i=1..n</m:t>
        </m:r>
      </m:oMath>
      <w:r>
        <w:t>.</w:t>
      </w:r>
    </w:p>
    <w:p w:rsidR="00AB77F1" w:rsidRDefault="00385BD2">
      <w:pPr>
        <w:pStyle w:val="Compact"/>
        <w:numPr>
          <w:ilvl w:val="0"/>
          <w:numId w:val="5"/>
        </w:numPr>
      </w:pPr>
      <w:r>
        <w:t xml:space="preserve">calculate the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0</m:t>
            </m:r>
          </m:sub>
        </m:sSub>
      </m:oMath>
    </w:p>
    <w:p w:rsidR="00AB77F1" w:rsidRDefault="00385BD2">
      <w:pPr>
        <w:pStyle w:val="Compact"/>
        <w:numPr>
          <w:ilvl w:val="0"/>
          <w:numId w:val="5"/>
        </w:numPr>
      </w:pPr>
      <w:r>
        <w:t xml:space="preserve">calcul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σ/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</w:p>
    <w:p w:rsidR="00AB77F1" w:rsidRDefault="00385BD2">
      <w:r>
        <w:t>The following the code snippet can be used to generate the simulation data.</w:t>
      </w:r>
    </w:p>
    <w:p w:rsidR="00AB77F1" w:rsidRPr="00385BD2" w:rsidRDefault="00385BD2">
      <w:pPr>
        <w:pStyle w:val="SourceCode"/>
        <w:rPr>
          <w:sz w:val="16"/>
          <w:szCs w:val="16"/>
        </w:rPr>
      </w:pPr>
      <w:proofErr w:type="gramStart"/>
      <w:r w:rsidRPr="00385BD2">
        <w:rPr>
          <w:rStyle w:val="NormalTok0"/>
          <w:sz w:val="16"/>
          <w:szCs w:val="16"/>
        </w:rPr>
        <w:t>nosim</w:t>
      </w:r>
      <w:proofErr w:type="gramEnd"/>
      <w:r w:rsidRPr="00385BD2">
        <w:rPr>
          <w:rStyle w:val="NormalTok0"/>
          <w:sz w:val="16"/>
          <w:szCs w:val="16"/>
        </w:rPr>
        <w:t xml:space="preserve"> 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000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n 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40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clt_func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 xml:space="preserve">function(x, n) </w:t>
      </w:r>
      <w:r w:rsidRPr="00385BD2">
        <w:rPr>
          <w:rStyle w:val="KeywordTok0"/>
          <w:sz w:val="16"/>
          <w:szCs w:val="16"/>
        </w:rPr>
        <w:t>sqrt</w:t>
      </w:r>
      <w:r w:rsidRPr="00385BD2">
        <w:rPr>
          <w:rStyle w:val="NormalTok0"/>
          <w:sz w:val="16"/>
          <w:szCs w:val="16"/>
        </w:rPr>
        <w:t>(n) *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mean</w:t>
      </w:r>
      <w:r w:rsidRPr="00385BD2">
        <w:rPr>
          <w:rStyle w:val="NormalTok0"/>
          <w:sz w:val="16"/>
          <w:szCs w:val="16"/>
        </w:rPr>
        <w:t>(x) 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5</w:t>
      </w:r>
      <w:r w:rsidRPr="00385BD2">
        <w:rPr>
          <w:rStyle w:val="NormalTok0"/>
          <w:sz w:val="16"/>
          <w:szCs w:val="16"/>
        </w:rPr>
        <w:t>) /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5</w:t>
      </w:r>
      <w:r w:rsidRPr="00385BD2">
        <w:rPr>
          <w:sz w:val="16"/>
          <w:szCs w:val="16"/>
        </w:rPr>
        <w:br/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dat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data.fram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apply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matrix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rexp</w:t>
      </w:r>
      <w:r w:rsidRPr="00385BD2">
        <w:rPr>
          <w:rStyle w:val="NormalTok0"/>
          <w:sz w:val="16"/>
          <w:szCs w:val="16"/>
        </w:rPr>
        <w:t>(n *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 xml:space="preserve">nosim, </w:t>
      </w:r>
      <w:r w:rsidRPr="00385BD2">
        <w:rPr>
          <w:rStyle w:val="FloatTok0"/>
          <w:sz w:val="16"/>
          <w:szCs w:val="16"/>
        </w:rPr>
        <w:t>0.2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nrow =</w:t>
      </w:r>
      <w:r w:rsidRPr="00385BD2">
        <w:rPr>
          <w:rStyle w:val="NormalTok0"/>
          <w:sz w:val="16"/>
          <w:szCs w:val="16"/>
        </w:rPr>
        <w:t xml:space="preserve"> nosim), </w:t>
      </w:r>
      <w:r w:rsidRPr="00385BD2">
        <w:rPr>
          <w:rStyle w:val="DataTypeTok0"/>
          <w:sz w:val="16"/>
          <w:szCs w:val="16"/>
        </w:rPr>
        <w:t>MARGIN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>, clt_func, n),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apply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matrix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rexp</w:t>
      </w:r>
      <w:r w:rsidRPr="00385BD2">
        <w:rPr>
          <w:rStyle w:val="NormalTok0"/>
          <w:sz w:val="16"/>
          <w:szCs w:val="16"/>
        </w:rPr>
        <w:t>((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>*n) *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 xml:space="preserve">nosim, </w:t>
      </w:r>
      <w:r w:rsidRPr="00385BD2">
        <w:rPr>
          <w:rStyle w:val="FloatTok0"/>
          <w:sz w:val="16"/>
          <w:szCs w:val="16"/>
        </w:rPr>
        <w:t>0.2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nrow =</w:t>
      </w:r>
      <w:r w:rsidRPr="00385BD2">
        <w:rPr>
          <w:rStyle w:val="NormalTok0"/>
          <w:sz w:val="16"/>
          <w:szCs w:val="16"/>
        </w:rPr>
        <w:t xml:space="preserve"> nosim), </w:t>
      </w:r>
      <w:r w:rsidRPr="00385BD2">
        <w:rPr>
          <w:rStyle w:val="DataTypeTok0"/>
          <w:sz w:val="16"/>
          <w:szCs w:val="16"/>
        </w:rPr>
        <w:t>MARGIN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>, clt_func, (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>*n)),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apply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matrix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rexp</w:t>
      </w:r>
      <w:r w:rsidRPr="00385BD2">
        <w:rPr>
          <w:rStyle w:val="NormalTok0"/>
          <w:sz w:val="16"/>
          <w:szCs w:val="16"/>
        </w:rPr>
        <w:t>((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>*n) *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 xml:space="preserve">nosim, </w:t>
      </w:r>
      <w:r w:rsidRPr="00385BD2">
        <w:rPr>
          <w:rStyle w:val="FloatTok0"/>
          <w:sz w:val="16"/>
          <w:szCs w:val="16"/>
        </w:rPr>
        <w:t>0.2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nrow =</w:t>
      </w:r>
      <w:r w:rsidRPr="00385BD2">
        <w:rPr>
          <w:rStyle w:val="NormalTok0"/>
          <w:sz w:val="16"/>
          <w:szCs w:val="16"/>
        </w:rPr>
        <w:t xml:space="preserve"> nosim), </w:t>
      </w:r>
      <w:r w:rsidRPr="00385BD2">
        <w:rPr>
          <w:rStyle w:val="DataTypeTok0"/>
          <w:sz w:val="16"/>
          <w:szCs w:val="16"/>
        </w:rPr>
        <w:t>MARGIN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>, clt_func, (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>*n</w:t>
      </w:r>
      <w:r w:rsidRPr="00385BD2">
        <w:rPr>
          <w:rStyle w:val="NormalTok0"/>
          <w:sz w:val="16"/>
          <w:szCs w:val="16"/>
        </w:rPr>
        <w:t>)),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apply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matrix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rexp</w:t>
      </w:r>
      <w:r w:rsidRPr="00385BD2">
        <w:rPr>
          <w:rStyle w:val="NormalTok0"/>
          <w:sz w:val="16"/>
          <w:szCs w:val="16"/>
        </w:rPr>
        <w:t>((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>*n) *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 xml:space="preserve">nosim, </w:t>
      </w:r>
      <w:r w:rsidRPr="00385BD2">
        <w:rPr>
          <w:rStyle w:val="FloatTok0"/>
          <w:sz w:val="16"/>
          <w:szCs w:val="16"/>
        </w:rPr>
        <w:t>0.2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nrow =</w:t>
      </w:r>
      <w:r w:rsidRPr="00385BD2">
        <w:rPr>
          <w:rStyle w:val="NormalTok0"/>
          <w:sz w:val="16"/>
          <w:szCs w:val="16"/>
        </w:rPr>
        <w:t xml:space="preserve"> nosim), </w:t>
      </w:r>
      <w:r w:rsidRPr="00385BD2">
        <w:rPr>
          <w:rStyle w:val="DataTypeTok0"/>
          <w:sz w:val="16"/>
          <w:szCs w:val="16"/>
        </w:rPr>
        <w:t>MARGIN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>, clt_func, (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>*n)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),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factor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rep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 xml:space="preserve">(n, 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*n, 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*n, 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 xml:space="preserve">*n), </w:t>
      </w:r>
      <w:r w:rsidRPr="00385BD2">
        <w:rPr>
          <w:rStyle w:val="KeywordTok0"/>
          <w:sz w:val="16"/>
          <w:szCs w:val="16"/>
        </w:rPr>
        <w:t>rep</w:t>
      </w:r>
      <w:r w:rsidRPr="00385BD2">
        <w:rPr>
          <w:rStyle w:val="NormalTok0"/>
          <w:sz w:val="16"/>
          <w:szCs w:val="16"/>
        </w:rPr>
        <w:t xml:space="preserve">(nosim, 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>))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)</w:t>
      </w:r>
    </w:p>
    <w:p w:rsidR="00AB77F1" w:rsidRDefault="00385BD2">
      <w:pPr>
        <w:pStyle w:val="Heading2"/>
      </w:pPr>
      <w:bookmarkStart w:id="2" w:name="sample-mean-versus-theoretical-mean"/>
      <w:bookmarkEnd w:id="2"/>
      <w:r>
        <w:lastRenderedPageBreak/>
        <w:t>Sample Mean versus Theoretical Mean</w:t>
      </w:r>
    </w:p>
    <w:p w:rsidR="00AB77F1" w:rsidRDefault="00385BD2">
      <w:r>
        <w:t xml:space="preserve">Based on the </w:t>
      </w:r>
      <w:r>
        <w:rPr>
          <w:b/>
        </w:rPr>
        <w:t>CLT</w:t>
      </w:r>
      <w:r>
        <w:t xml:space="preserve"> the </w:t>
      </w:r>
      <w:r>
        <w:rPr>
          <w:b/>
        </w:rPr>
        <w:t>theoretical mean</w:t>
      </w:r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μ=0</m:t>
        </m:r>
      </m:oMath>
      <w:r>
        <w:t xml:space="preserve"> </w:t>
      </w:r>
      <w:r>
        <w:t xml:space="preserve">and the value of the sample mean is </w:t>
      </w:r>
      <w:r>
        <w:rPr>
          <w:b/>
        </w:rPr>
        <w:t>0.0506595</w:t>
      </w:r>
      <w:r>
        <w:t xml:space="preserve"> for n = 40. The </w:t>
      </w:r>
      <w:r>
        <w:rPr>
          <w:b/>
        </w:rPr>
        <w:t>sample mean</w:t>
      </w:r>
      <w:r>
        <w:t xml:space="preserve"> is around the </w:t>
      </w:r>
      <w:r>
        <w:rPr>
          <w:b/>
        </w:rPr>
        <w:t>theoretical mean</w:t>
      </w:r>
      <w:r>
        <w:t xml:space="preserve"> for </w:t>
      </w:r>
      <w:r>
        <w:rPr>
          <w:rStyle w:val="VerbatimChar"/>
        </w:rPr>
        <w:t>n = 40</w:t>
      </w:r>
      <w:r>
        <w:t xml:space="preserve"> and it converges more and more to it increasing the size of n (</w:t>
      </w:r>
      <w:r>
        <w:rPr>
          <w:rStyle w:val="VerbatimChar"/>
        </w:rPr>
        <w:t>n = 80, 120, 160</w:t>
      </w:r>
      <w:r>
        <w:t>).</w:t>
      </w:r>
    </w:p>
    <w:p w:rsidR="00AB77F1" w:rsidRDefault="00385BD2">
      <w:r>
        <w:rPr>
          <w:noProof/>
        </w:rPr>
        <w:drawing>
          <wp:inline distT="0" distB="0" distL="0" distR="0">
            <wp:extent cx="5440680" cy="27203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77F1" w:rsidRDefault="00385BD2">
      <w:pPr>
        <w:pStyle w:val="Heading2"/>
      </w:pPr>
      <w:bookmarkStart w:id="3" w:name="sample-variance-versus-theoretical-varia"/>
      <w:bookmarkEnd w:id="3"/>
      <w:r>
        <w:t>Sample Variance versus Theoretical Variance</w:t>
      </w:r>
    </w:p>
    <w:p w:rsidR="00AB77F1" w:rsidRDefault="00385BD2">
      <w:r>
        <w:t>Based on the</w:t>
      </w:r>
      <w:r>
        <w:t xml:space="preserve"> </w:t>
      </w:r>
      <w:r>
        <w:rPr>
          <w:b/>
        </w:rPr>
        <w:t>CLT</w:t>
      </w:r>
      <w:r>
        <w:t xml:space="preserve"> the </w:t>
      </w:r>
      <w:r>
        <w:rPr>
          <w:b/>
        </w:rPr>
        <w:t>theoretical variance</w:t>
      </w:r>
      <w:r>
        <w:t xml:space="preserve">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and the value of the sample variance is </w:t>
      </w:r>
      <w:r>
        <w:rPr>
          <w:b/>
        </w:rPr>
        <w:t>1.0607617</w:t>
      </w:r>
      <w:r>
        <w:t xml:space="preserve"> for n = 40. The </w:t>
      </w:r>
      <w:r>
        <w:rPr>
          <w:b/>
        </w:rPr>
        <w:t>sample variance</w:t>
      </w:r>
      <w:r>
        <w:t xml:space="preserve"> is around the </w:t>
      </w:r>
      <w:r>
        <w:rPr>
          <w:b/>
        </w:rPr>
        <w:t>theoretical variance</w:t>
      </w:r>
      <w:r>
        <w:t xml:space="preserve"> for </w:t>
      </w:r>
      <w:r>
        <w:rPr>
          <w:rStyle w:val="VerbatimChar"/>
        </w:rPr>
        <w:t>n = 40</w:t>
      </w:r>
      <w:r>
        <w:t xml:space="preserve"> and it converges more and more to it increasing the size of n (</w:t>
      </w:r>
      <w:r>
        <w:rPr>
          <w:rStyle w:val="VerbatimChar"/>
        </w:rPr>
        <w:t>n = 80, 120, 160</w:t>
      </w:r>
      <w:r>
        <w:t>).</w:t>
      </w:r>
    </w:p>
    <w:p w:rsidR="00AB77F1" w:rsidRDefault="00385BD2">
      <w:r>
        <w:rPr>
          <w:noProof/>
        </w:rPr>
        <w:drawing>
          <wp:inline distT="0" distB="0" distL="0" distR="0">
            <wp:extent cx="5440680" cy="27203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77F1" w:rsidRDefault="00385BD2">
      <w:pPr>
        <w:pStyle w:val="Heading2"/>
      </w:pPr>
      <w:bookmarkStart w:id="4" w:name="distribution"/>
      <w:bookmarkEnd w:id="4"/>
      <w:r>
        <w:lastRenderedPageBreak/>
        <w:t>Distri</w:t>
      </w:r>
      <w:r>
        <w:t>bution</w:t>
      </w:r>
    </w:p>
    <w:p w:rsidR="00AB77F1" w:rsidRDefault="00385BD2">
      <w:r>
        <w:t xml:space="preserve">Lets plot the distribution of the averages previously calculated over all of the simulations together with the standard normal distribution </w:t>
      </w:r>
      <m:oMath>
        <m:r>
          <m:rPr>
            <m:sty m:val="p"/>
          </m:rPr>
          <w:rPr>
            <w:rFonts w:ascii="Cambria Math" w:hAnsi="Cambria Math"/>
          </w:rPr>
          <m:t>N(0,1)</m:t>
        </m:r>
      </m:oMath>
      <w:r>
        <w:t>. We can see from the plot below, the distribution of averages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σ/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t>) is a good approximation of a s</w:t>
      </w:r>
      <w:r>
        <w:t xml:space="preserve">tandard normal distribution </w:t>
      </w:r>
      <m:oMath>
        <m:r>
          <m:rPr>
            <m:sty m:val="p"/>
          </m:rPr>
          <w:rPr>
            <w:rFonts w:ascii="Cambria Math" w:hAnsi="Cambria Math"/>
          </w:rPr>
          <m:t>N(0,1)</m:t>
        </m:r>
      </m:oMath>
      <w:r>
        <w:t xml:space="preserve"> (black curve) as expected from the Central Limit Theorem.</w:t>
      </w:r>
    </w:p>
    <w:p w:rsidR="00AB77F1" w:rsidRDefault="00385BD2">
      <w:r>
        <w:rPr>
          <w:noProof/>
        </w:rPr>
        <w:drawing>
          <wp:inline distT="0" distB="0" distL="0" distR="0">
            <wp:extent cx="5440680" cy="3022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BD2" w:rsidRDefault="00385BD2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appendix"/>
      <w:bookmarkEnd w:id="5"/>
      <w:r>
        <w:br w:type="page"/>
      </w:r>
    </w:p>
    <w:p w:rsidR="00AB77F1" w:rsidRDefault="00385BD2">
      <w:pPr>
        <w:pStyle w:val="Heading2"/>
      </w:pPr>
      <w:r>
        <w:lastRenderedPageBreak/>
        <w:t>Appendix</w:t>
      </w:r>
    </w:p>
    <w:p w:rsidR="00AB77F1" w:rsidRDefault="00385BD2">
      <w:r>
        <w:t xml:space="preserve">Code chunk used to generate plot in </w:t>
      </w:r>
      <w:r>
        <w:rPr>
          <w:b/>
        </w:rPr>
        <w:t>Sample Mean versus Theoretical Mean</w:t>
      </w:r>
      <w:r>
        <w:t xml:space="preserve"> section.</w:t>
      </w:r>
    </w:p>
    <w:p w:rsidR="00AB77F1" w:rsidRPr="00385BD2" w:rsidRDefault="00385BD2">
      <w:pPr>
        <w:pStyle w:val="SourceCode"/>
        <w:rPr>
          <w:sz w:val="16"/>
          <w:szCs w:val="16"/>
        </w:rPr>
      </w:pPr>
      <w:proofErr w:type="gramStart"/>
      <w:r w:rsidRPr="00385BD2">
        <w:rPr>
          <w:rStyle w:val="NormalTok0"/>
          <w:sz w:val="16"/>
          <w:szCs w:val="16"/>
        </w:rPr>
        <w:t>meanSims</w:t>
      </w:r>
      <w:proofErr w:type="gramEnd"/>
      <w:r w:rsidRPr="00385BD2">
        <w:rPr>
          <w:rStyle w:val="NormalTok0"/>
          <w:sz w:val="16"/>
          <w:szCs w:val="16"/>
        </w:rPr>
        <w:t xml:space="preserve">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mean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 xml:space="preserve">n,]$x),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mean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*n),]$x),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mean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*n),]$x),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mean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>*n),]$x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gplot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data.fram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 xml:space="preserve">(n, 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*n, 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*n, 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 xml:space="preserve">*n), 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meanSims), </w:t>
      </w:r>
      <w:r w:rsidRPr="00385BD2">
        <w:rPr>
          <w:rStyle w:val="KeywordTok0"/>
          <w:sz w:val="16"/>
          <w:szCs w:val="16"/>
        </w:rPr>
        <w:t>ae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x, 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y))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hlin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yintercept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0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color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red"</w:t>
      </w:r>
      <w:r w:rsidRPr="00385BD2">
        <w:rPr>
          <w:rStyle w:val="NormalTok0"/>
          <w:sz w:val="16"/>
          <w:szCs w:val="16"/>
        </w:rPr>
        <w:t>)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lin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>)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point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shap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5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)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lab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n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Mean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title =</w:t>
      </w:r>
      <w:r w:rsidRPr="00385BD2">
        <w:rPr>
          <w:rStyle w:val="StringTok0"/>
          <w:sz w:val="16"/>
          <w:szCs w:val="16"/>
        </w:rPr>
        <w:t>"Sample Mean(black) vs. Theoretical Mean(red)"</w:t>
      </w:r>
      <w:r w:rsidRPr="00385BD2">
        <w:rPr>
          <w:rStyle w:val="NormalTok0"/>
          <w:sz w:val="16"/>
          <w:szCs w:val="16"/>
        </w:rPr>
        <w:t>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oord_cartesian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lim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20</w:t>
      </w:r>
      <w:r w:rsidRPr="00385BD2">
        <w:rPr>
          <w:rStyle w:val="NormalTok0"/>
          <w:sz w:val="16"/>
          <w:szCs w:val="16"/>
        </w:rPr>
        <w:t>,</w:t>
      </w:r>
      <w:r w:rsidRPr="00385BD2">
        <w:rPr>
          <w:rStyle w:val="DecValTok0"/>
          <w:sz w:val="16"/>
          <w:szCs w:val="16"/>
        </w:rPr>
        <w:t>170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ylim=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-</w:t>
      </w:r>
      <w:r w:rsidRPr="00385BD2">
        <w:rPr>
          <w:rStyle w:val="FloatTok0"/>
          <w:sz w:val="16"/>
          <w:szCs w:val="16"/>
        </w:rPr>
        <w:t>0.06</w:t>
      </w:r>
      <w:r w:rsidRPr="00385BD2">
        <w:rPr>
          <w:rStyle w:val="NormalTok0"/>
          <w:sz w:val="16"/>
          <w:szCs w:val="16"/>
        </w:rPr>
        <w:t>,</w:t>
      </w:r>
      <w:r w:rsidRPr="00385BD2">
        <w:rPr>
          <w:rStyle w:val="FloatTok0"/>
          <w:sz w:val="16"/>
          <w:szCs w:val="16"/>
        </w:rPr>
        <w:t>0.06</w:t>
      </w:r>
      <w:r w:rsidRPr="00385BD2">
        <w:rPr>
          <w:rStyle w:val="NormalTok0"/>
          <w:sz w:val="16"/>
          <w:szCs w:val="16"/>
        </w:rPr>
        <w:t>)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</w:t>
      </w:r>
    </w:p>
    <w:p w:rsidR="00AB77F1" w:rsidRDefault="00385BD2">
      <w:r>
        <w:rPr>
          <w:noProof/>
        </w:rPr>
        <w:drawing>
          <wp:inline distT="0" distB="0" distL="0" distR="0">
            <wp:extent cx="5440680" cy="27203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meanDetail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77F1" w:rsidRDefault="00385BD2">
      <w:r>
        <w:t xml:space="preserve">Code chunk used to generate plot in </w:t>
      </w:r>
      <w:r>
        <w:rPr>
          <w:b/>
        </w:rPr>
        <w:t>Sample Variance versus Theoretical Variance</w:t>
      </w:r>
      <w:r>
        <w:t xml:space="preserve"> section.</w:t>
      </w:r>
    </w:p>
    <w:p w:rsidR="00AB77F1" w:rsidRPr="00385BD2" w:rsidRDefault="00385BD2">
      <w:pPr>
        <w:pStyle w:val="SourceCode"/>
        <w:rPr>
          <w:sz w:val="16"/>
          <w:szCs w:val="16"/>
        </w:rPr>
      </w:pPr>
      <w:proofErr w:type="gramStart"/>
      <w:r w:rsidRPr="00385BD2">
        <w:rPr>
          <w:rStyle w:val="NormalTok0"/>
          <w:sz w:val="16"/>
          <w:szCs w:val="16"/>
        </w:rPr>
        <w:t>varianceSims</w:t>
      </w:r>
      <w:proofErr w:type="gramEnd"/>
      <w:r w:rsidRPr="00385BD2">
        <w:rPr>
          <w:rStyle w:val="NormalTok0"/>
          <w:sz w:val="16"/>
          <w:szCs w:val="16"/>
        </w:rPr>
        <w:t xml:space="preserve">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sd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n,]$x)^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sd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>*n),]$x)^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sd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>*n),]$x)^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</w:t>
      </w:r>
      <w:r w:rsidRPr="00385BD2">
        <w:rPr>
          <w:rStyle w:val="KeywordTok0"/>
          <w:sz w:val="16"/>
          <w:szCs w:val="16"/>
        </w:rPr>
        <w:t>sd</w:t>
      </w:r>
      <w:r w:rsidRPr="00385BD2">
        <w:rPr>
          <w:rStyle w:val="NormalTok0"/>
          <w:sz w:val="16"/>
          <w:szCs w:val="16"/>
        </w:rPr>
        <w:t>(dat[dat$size ==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>*n),]$x)^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 xml:space="preserve">    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gplot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KeywordTok0"/>
          <w:sz w:val="16"/>
          <w:szCs w:val="16"/>
        </w:rPr>
        <w:t>data.fram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 xml:space="preserve">(n, </w:t>
      </w:r>
      <w:r w:rsidRPr="00385BD2">
        <w:rPr>
          <w:rStyle w:val="DecValTok0"/>
          <w:sz w:val="16"/>
          <w:szCs w:val="16"/>
        </w:rPr>
        <w:t>2</w:t>
      </w:r>
      <w:r w:rsidRPr="00385BD2">
        <w:rPr>
          <w:rStyle w:val="NormalTok0"/>
          <w:sz w:val="16"/>
          <w:szCs w:val="16"/>
        </w:rPr>
        <w:t xml:space="preserve">*n, 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*n, </w:t>
      </w:r>
      <w:r w:rsidRPr="00385BD2">
        <w:rPr>
          <w:rStyle w:val="DecValTok0"/>
          <w:sz w:val="16"/>
          <w:szCs w:val="16"/>
        </w:rPr>
        <w:t>4</w:t>
      </w:r>
      <w:r w:rsidRPr="00385BD2">
        <w:rPr>
          <w:rStyle w:val="NormalTok0"/>
          <w:sz w:val="16"/>
          <w:szCs w:val="16"/>
        </w:rPr>
        <w:t xml:space="preserve">*n), 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varianceSims), </w:t>
      </w:r>
      <w:r w:rsidRPr="00385BD2">
        <w:rPr>
          <w:rStyle w:val="KeywordTok0"/>
          <w:sz w:val="16"/>
          <w:szCs w:val="16"/>
        </w:rPr>
        <w:t>ae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x, 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y))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hlin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yintercept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color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red"</w:t>
      </w:r>
      <w:r w:rsidRPr="00385BD2">
        <w:rPr>
          <w:rStyle w:val="NormalTok0"/>
          <w:sz w:val="16"/>
          <w:szCs w:val="16"/>
        </w:rPr>
        <w:t>)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lin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1</w:t>
      </w:r>
      <w:r w:rsidRPr="00385BD2">
        <w:rPr>
          <w:rStyle w:val="NormalTok0"/>
          <w:sz w:val="16"/>
          <w:szCs w:val="16"/>
        </w:rPr>
        <w:t>)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point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shap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5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) 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lab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n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Variance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title =</w:t>
      </w:r>
      <w:r w:rsidRPr="00385BD2">
        <w:rPr>
          <w:rStyle w:val="StringTok0"/>
          <w:sz w:val="16"/>
          <w:szCs w:val="16"/>
        </w:rPr>
        <w:t>"Sample Variance(black) vs. Theoretical Varianc</w:t>
      </w:r>
      <w:r w:rsidRPr="00385BD2">
        <w:rPr>
          <w:rStyle w:val="StringTok0"/>
          <w:sz w:val="16"/>
          <w:szCs w:val="16"/>
        </w:rPr>
        <w:t>e(red)"</w:t>
      </w:r>
      <w:r w:rsidRPr="00385BD2">
        <w:rPr>
          <w:rStyle w:val="NormalTok0"/>
          <w:sz w:val="16"/>
          <w:szCs w:val="16"/>
        </w:rPr>
        <w:t>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oord_cartesian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lim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20</w:t>
      </w:r>
      <w:r w:rsidRPr="00385BD2">
        <w:rPr>
          <w:rStyle w:val="NormalTok0"/>
          <w:sz w:val="16"/>
          <w:szCs w:val="16"/>
        </w:rPr>
        <w:t>,</w:t>
      </w:r>
      <w:r w:rsidRPr="00385BD2">
        <w:rPr>
          <w:rStyle w:val="DecValTok0"/>
          <w:sz w:val="16"/>
          <w:szCs w:val="16"/>
        </w:rPr>
        <w:t>170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ylim=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FloatTok0"/>
          <w:sz w:val="16"/>
          <w:szCs w:val="16"/>
        </w:rPr>
        <w:t>0.9</w:t>
      </w:r>
      <w:r w:rsidRPr="00385BD2">
        <w:rPr>
          <w:rStyle w:val="NormalTok0"/>
          <w:sz w:val="16"/>
          <w:szCs w:val="16"/>
        </w:rPr>
        <w:t>,</w:t>
      </w:r>
      <w:r w:rsidRPr="00385BD2">
        <w:rPr>
          <w:rStyle w:val="FloatTok0"/>
          <w:sz w:val="16"/>
          <w:szCs w:val="16"/>
        </w:rPr>
        <w:t>1.1</w:t>
      </w:r>
      <w:r w:rsidRPr="00385BD2">
        <w:rPr>
          <w:rStyle w:val="NormalTok0"/>
          <w:sz w:val="16"/>
          <w:szCs w:val="16"/>
        </w:rPr>
        <w:t>)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</w:t>
      </w:r>
    </w:p>
    <w:p w:rsidR="00AB77F1" w:rsidRDefault="00385BD2">
      <w:r>
        <w:rPr>
          <w:noProof/>
        </w:rPr>
        <w:lastRenderedPageBreak/>
        <w:drawing>
          <wp:inline distT="0" distB="0" distL="0" distR="0">
            <wp:extent cx="5440680" cy="27203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varianceDetai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77F1" w:rsidRDefault="00385BD2">
      <w:r>
        <w:t xml:space="preserve">Code chunk used to generate plot in </w:t>
      </w:r>
      <w:r>
        <w:rPr>
          <w:b/>
        </w:rPr>
        <w:t>Distribution</w:t>
      </w:r>
      <w:r>
        <w:t xml:space="preserve"> section.</w:t>
      </w:r>
    </w:p>
    <w:p w:rsidR="00AB77F1" w:rsidRPr="00385BD2" w:rsidRDefault="00385BD2">
      <w:pPr>
        <w:pStyle w:val="SourceCode"/>
        <w:rPr>
          <w:sz w:val="16"/>
          <w:szCs w:val="16"/>
        </w:rPr>
      </w:pPr>
      <w:proofErr w:type="gramStart"/>
      <w:r w:rsidRPr="00385BD2">
        <w:rPr>
          <w:rStyle w:val="NormalTok0"/>
          <w:sz w:val="16"/>
          <w:szCs w:val="16"/>
        </w:rPr>
        <w:t>g</w:t>
      </w:r>
      <w:proofErr w:type="gramEnd"/>
      <w:r w:rsidRPr="00385BD2">
        <w:rPr>
          <w:rStyle w:val="NormalTok0"/>
          <w:sz w:val="16"/>
          <w:szCs w:val="16"/>
        </w:rPr>
        <w:t xml:space="preserve">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gplot</w:t>
      </w:r>
      <w:r w:rsidRPr="00385BD2">
        <w:rPr>
          <w:rStyle w:val="NormalTok0"/>
          <w:sz w:val="16"/>
          <w:szCs w:val="16"/>
        </w:rPr>
        <w:t xml:space="preserve">(dat, </w:t>
      </w:r>
      <w:r w:rsidRPr="00385BD2">
        <w:rPr>
          <w:rStyle w:val="KeywordTok0"/>
          <w:sz w:val="16"/>
          <w:szCs w:val="16"/>
        </w:rPr>
        <w:t>ae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 =</w:t>
      </w:r>
      <w:r w:rsidRPr="00385BD2">
        <w:rPr>
          <w:rStyle w:val="NormalTok0"/>
          <w:sz w:val="16"/>
          <w:szCs w:val="16"/>
        </w:rPr>
        <w:t xml:space="preserve"> x, </w:t>
      </w:r>
      <w:r w:rsidRPr="00385BD2">
        <w:rPr>
          <w:rStyle w:val="DataTypeTok0"/>
          <w:sz w:val="16"/>
          <w:szCs w:val="16"/>
        </w:rPr>
        <w:t>fill =</w:t>
      </w:r>
      <w:r w:rsidRPr="00385BD2">
        <w:rPr>
          <w:rStyle w:val="NormalTok0"/>
          <w:sz w:val="16"/>
          <w:szCs w:val="16"/>
        </w:rPr>
        <w:t xml:space="preserve"> size))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histogram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alpha =</w:t>
      </w:r>
      <w:r w:rsidRPr="00385BD2">
        <w:rPr>
          <w:rStyle w:val="NormalTok0"/>
          <w:sz w:val="16"/>
          <w:szCs w:val="16"/>
        </w:rPr>
        <w:t xml:space="preserve"> .</w:t>
      </w:r>
      <w:r w:rsidRPr="00385BD2">
        <w:rPr>
          <w:rStyle w:val="DecValTok0"/>
          <w:sz w:val="16"/>
          <w:szCs w:val="16"/>
        </w:rPr>
        <w:t>20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binwidth=</w:t>
      </w:r>
      <w:r w:rsidRPr="00385BD2">
        <w:rPr>
          <w:rStyle w:val="NormalTok0"/>
          <w:sz w:val="16"/>
          <w:szCs w:val="16"/>
        </w:rPr>
        <w:t>.</w:t>
      </w:r>
      <w:r w:rsidRPr="00385BD2">
        <w:rPr>
          <w:rStyle w:val="DecValTok0"/>
          <w:sz w:val="16"/>
          <w:szCs w:val="16"/>
        </w:rPr>
        <w:t>3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colour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black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KeywordTok0"/>
          <w:sz w:val="16"/>
          <w:szCs w:val="16"/>
        </w:rPr>
        <w:t>ae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y =</w:t>
      </w:r>
      <w:r w:rsidRPr="00385BD2">
        <w:rPr>
          <w:rStyle w:val="NormalTok0"/>
          <w:sz w:val="16"/>
          <w:szCs w:val="16"/>
        </w:rPr>
        <w:t xml:space="preserve"> ..</w:t>
      </w:r>
      <w:proofErr w:type="gramStart"/>
      <w:r w:rsidRPr="00385BD2">
        <w:rPr>
          <w:rStyle w:val="NormalTok0"/>
          <w:sz w:val="16"/>
          <w:szCs w:val="16"/>
        </w:rPr>
        <w:t>density</w:t>
      </w:r>
      <w:proofErr w:type="gramEnd"/>
      <w:r w:rsidRPr="00385BD2">
        <w:rPr>
          <w:rStyle w:val="NormalTok0"/>
          <w:sz w:val="16"/>
          <w:szCs w:val="16"/>
        </w:rPr>
        <w:t xml:space="preserve">..)) </w:t>
      </w:r>
      <w:r w:rsidRPr="00385BD2">
        <w:rPr>
          <w:sz w:val="16"/>
          <w:szCs w:val="16"/>
        </w:rPr>
        <w:br/>
      </w:r>
      <w:proofErr w:type="gramStart"/>
      <w:r w:rsidRPr="00385BD2">
        <w:rPr>
          <w:rStyle w:val="NormalTok0"/>
          <w:sz w:val="16"/>
          <w:szCs w:val="16"/>
        </w:rPr>
        <w:t>g</w:t>
      </w:r>
      <w:proofErr w:type="gramEnd"/>
      <w:r w:rsidRPr="00385BD2">
        <w:rPr>
          <w:rStyle w:val="NormalTok0"/>
          <w:sz w:val="16"/>
          <w:szCs w:val="16"/>
        </w:rPr>
        <w:t xml:space="preserve">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stat_function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fun =</w:t>
      </w:r>
      <w:r w:rsidRPr="00385BD2">
        <w:rPr>
          <w:rStyle w:val="NormalTok0"/>
          <w:sz w:val="16"/>
          <w:szCs w:val="16"/>
        </w:rPr>
        <w:t xml:space="preserve"> dnorm, 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FloatTok0"/>
          <w:sz w:val="16"/>
          <w:szCs w:val="16"/>
        </w:rPr>
        <w:t>0.8</w:t>
      </w:r>
      <w:r w:rsidRPr="00385BD2">
        <w:rPr>
          <w:rStyle w:val="NormalTok0"/>
          <w:sz w:val="16"/>
          <w:szCs w:val="16"/>
        </w:rPr>
        <w:t>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geom_vline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intercept=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ecValTok0"/>
          <w:sz w:val="16"/>
          <w:szCs w:val="16"/>
        </w:rPr>
        <w:t>0</w:t>
      </w:r>
      <w:r w:rsidRPr="00385BD2">
        <w:rPr>
          <w:rStyle w:val="NormalTok0"/>
          <w:sz w:val="16"/>
          <w:szCs w:val="16"/>
        </w:rPr>
        <w:t>,</w:t>
      </w:r>
      <w:r w:rsidRPr="00385BD2">
        <w:rPr>
          <w:rStyle w:val="DecValTok0"/>
          <w:sz w:val="16"/>
          <w:szCs w:val="16"/>
        </w:rPr>
        <w:t>0</w:t>
      </w:r>
      <w:r w:rsidRPr="00385BD2">
        <w:rPr>
          <w:rStyle w:val="NormalTok0"/>
          <w:sz w:val="16"/>
          <w:szCs w:val="16"/>
        </w:rPr>
        <w:t xml:space="preserve">), </w:t>
      </w:r>
      <w:r w:rsidRPr="00385BD2">
        <w:rPr>
          <w:rStyle w:val="DataTypeTok0"/>
          <w:sz w:val="16"/>
          <w:szCs w:val="16"/>
        </w:rPr>
        <w:t>color=</w:t>
      </w:r>
      <w:r w:rsidRPr="00385BD2">
        <w:rPr>
          <w:rStyle w:val="StringTok0"/>
          <w:sz w:val="16"/>
          <w:szCs w:val="16"/>
        </w:rPr>
        <w:t>"black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linetype=</w:t>
      </w:r>
      <w:r w:rsidRPr="00385BD2">
        <w:rPr>
          <w:rStyle w:val="StringTok0"/>
          <w:sz w:val="16"/>
          <w:szCs w:val="16"/>
        </w:rPr>
        <w:t>"dotted"</w:t>
      </w:r>
      <w:r w:rsidRPr="00385BD2">
        <w:rPr>
          <w:rStyle w:val="NormalTok0"/>
          <w:sz w:val="16"/>
          <w:szCs w:val="16"/>
        </w:rPr>
        <w:t xml:space="preserve">, </w:t>
      </w:r>
      <w:r w:rsidRPr="00385BD2">
        <w:rPr>
          <w:rStyle w:val="DataTypeTok0"/>
          <w:sz w:val="16"/>
          <w:szCs w:val="16"/>
        </w:rPr>
        <w:t>siz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FloatTok0"/>
          <w:sz w:val="16"/>
          <w:szCs w:val="16"/>
        </w:rPr>
        <w:t>0.8</w:t>
      </w:r>
      <w:r w:rsidRPr="00385BD2">
        <w:rPr>
          <w:rStyle w:val="NormalTok0"/>
          <w:sz w:val="16"/>
          <w:szCs w:val="16"/>
        </w:rPr>
        <w:t>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&lt;-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oord_cartesian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xlim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c</w:t>
      </w:r>
      <w:r w:rsidRPr="00385BD2">
        <w:rPr>
          <w:rStyle w:val="NormalTok0"/>
          <w:sz w:val="16"/>
          <w:szCs w:val="16"/>
        </w:rPr>
        <w:t>(-</w:t>
      </w:r>
      <w:r w:rsidRPr="00385BD2">
        <w:rPr>
          <w:rStyle w:val="FloatTok0"/>
          <w:sz w:val="16"/>
          <w:szCs w:val="16"/>
        </w:rPr>
        <w:t>3.1</w:t>
      </w:r>
      <w:r w:rsidRPr="00385BD2">
        <w:rPr>
          <w:rStyle w:val="NormalTok0"/>
          <w:sz w:val="16"/>
          <w:szCs w:val="16"/>
        </w:rPr>
        <w:t>,</w:t>
      </w:r>
      <w:r w:rsidRPr="00385BD2">
        <w:rPr>
          <w:rStyle w:val="FloatTok0"/>
          <w:sz w:val="16"/>
          <w:szCs w:val="16"/>
        </w:rPr>
        <w:t>3.1</w:t>
      </w:r>
      <w:r w:rsidRPr="00385BD2">
        <w:rPr>
          <w:rStyle w:val="NormalTok0"/>
          <w:sz w:val="16"/>
          <w:szCs w:val="16"/>
        </w:rPr>
        <w:t>))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labs</w:t>
      </w:r>
      <w:r w:rsidRPr="00385BD2">
        <w:rPr>
          <w:rStyle w:val="NormalTok0"/>
          <w:sz w:val="16"/>
          <w:szCs w:val="16"/>
        </w:rPr>
        <w:t>(</w:t>
      </w:r>
      <w:r w:rsidRPr="00385BD2">
        <w:rPr>
          <w:rStyle w:val="DataTypeTok0"/>
          <w:sz w:val="16"/>
          <w:szCs w:val="16"/>
        </w:rPr>
        <w:t>title =</w:t>
      </w:r>
      <w:r w:rsidRPr="00385BD2">
        <w:rPr>
          <w:rStyle w:val="NormalTok0"/>
          <w:sz w:val="16"/>
          <w:szCs w:val="16"/>
        </w:rPr>
        <w:t xml:space="preserve"> </w:t>
      </w:r>
      <w:r w:rsidRPr="00385BD2">
        <w:rPr>
          <w:rStyle w:val="StringTok0"/>
          <w:sz w:val="16"/>
          <w:szCs w:val="16"/>
        </w:rPr>
        <w:t>"Distribution of averages of (size) exponentials"</w:t>
      </w:r>
      <w:r w:rsidRPr="00385BD2">
        <w:rPr>
          <w:rStyle w:val="NormalTok0"/>
          <w:sz w:val="16"/>
          <w:szCs w:val="16"/>
        </w:rPr>
        <w:t>)</w:t>
      </w:r>
      <w:r w:rsidRPr="00385BD2">
        <w:rPr>
          <w:sz w:val="16"/>
          <w:szCs w:val="16"/>
        </w:rPr>
        <w:br/>
      </w:r>
      <w:r w:rsidRPr="00385BD2">
        <w:rPr>
          <w:rStyle w:val="NormalTok0"/>
          <w:sz w:val="16"/>
          <w:szCs w:val="16"/>
        </w:rPr>
        <w:t>g +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KeywordTok0"/>
          <w:sz w:val="16"/>
          <w:szCs w:val="16"/>
        </w:rPr>
        <w:t>facet_grid</w:t>
      </w:r>
      <w:r w:rsidRPr="00385BD2">
        <w:rPr>
          <w:rStyle w:val="NormalTok0"/>
          <w:sz w:val="16"/>
          <w:szCs w:val="16"/>
        </w:rPr>
        <w:t>(. ~</w:t>
      </w:r>
      <w:r w:rsidRPr="00385BD2">
        <w:rPr>
          <w:rStyle w:val="StringTok0"/>
          <w:sz w:val="16"/>
          <w:szCs w:val="16"/>
        </w:rPr>
        <w:t xml:space="preserve"> </w:t>
      </w:r>
      <w:r w:rsidRPr="00385BD2">
        <w:rPr>
          <w:rStyle w:val="NormalTok0"/>
          <w:sz w:val="16"/>
          <w:szCs w:val="16"/>
        </w:rPr>
        <w:t>size)</w:t>
      </w:r>
    </w:p>
    <w:p w:rsidR="00AB77F1" w:rsidRDefault="00385BD2">
      <w:bookmarkStart w:id="6" w:name="_GoBack"/>
      <w:r>
        <w:rPr>
          <w:noProof/>
        </w:rPr>
        <w:drawing>
          <wp:inline distT="0" distB="0" distL="0" distR="0">
            <wp:extent cx="5440680" cy="3022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plotGener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"/>
    <w:sectPr w:rsidR="00AB77F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1EE2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FD9508"/>
    <w:multiLevelType w:val="multilevel"/>
    <w:tmpl w:val="B2D04B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BD2094E"/>
    <w:multiLevelType w:val="multilevel"/>
    <w:tmpl w:val="E57699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85BD2"/>
    <w:rsid w:val="004E29B3"/>
    <w:rsid w:val="00590D07"/>
    <w:rsid w:val="00784D58"/>
    <w:rsid w:val="008D6863"/>
    <w:rsid w:val="00AB77F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85BD2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85BD2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85BD2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85BD2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31</Words>
  <Characters>3598</Characters>
  <Application>Microsoft Macintosh Word</Application>
  <DocSecurity>4</DocSecurity>
  <Lines>29</Lines>
  <Paragraphs>8</Paragraphs>
  <ScaleCrop>false</ScaleCrop>
  <Company>ThePierMac</Company>
  <LinksUpToDate>false</LinksUpToDate>
  <CharactersWithSpaces>4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distribution analysis</dc:title>
  <dc:creator>Pier Lorenzo Paracchini</dc:creator>
  <cp:lastModifiedBy>Pier Lorenzo Paracchini</cp:lastModifiedBy>
  <cp:revision>2</cp:revision>
  <dcterms:created xsi:type="dcterms:W3CDTF">2015-11-12T17:44:00Z</dcterms:created>
  <dcterms:modified xsi:type="dcterms:W3CDTF">2015-11-12T17:44:00Z</dcterms:modified>
</cp:coreProperties>
</file>